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443F" w:rsidRDefault="00DD31BB" w:rsidP="00DD31BB">
      <w:pPr>
        <w:ind w:left="708"/>
        <w:jc w:val="center"/>
        <w:rPr>
          <w:rFonts w:ascii="DokChampa" w:hAnsi="DokChampa" w:cs="DokChampa"/>
        </w:rPr>
      </w:pPr>
      <w:r>
        <w:rPr>
          <w:rFonts w:ascii="DokChampa" w:hAnsi="DokChampa" w:cs="DokChampa"/>
        </w:rPr>
        <w:t>The world of Banksy</w:t>
      </w:r>
    </w:p>
    <w:p w:rsidR="00DD31BB" w:rsidRDefault="00DD31BB" w:rsidP="00DD31BB">
      <w:pPr>
        <w:ind w:left="708"/>
        <w:jc w:val="center"/>
        <w:rPr>
          <w:rFonts w:ascii="DokChampa" w:hAnsi="DokChampa" w:cs="DokChampa"/>
        </w:rPr>
      </w:pPr>
    </w:p>
    <w:p w:rsidR="00DD31BB" w:rsidRDefault="00DD31BB" w:rsidP="00DD31BB">
      <w:pPr>
        <w:ind w:left="708"/>
        <w:jc w:val="center"/>
        <w:rPr>
          <w:rFonts w:ascii="DokChampa" w:hAnsi="DokChampa" w:cs="DokChampa"/>
        </w:rPr>
      </w:pPr>
      <w:bookmarkStart w:id="0" w:name="_GoBack"/>
      <w:bookmarkEnd w:id="0"/>
    </w:p>
    <w:p w:rsidR="00DD31BB" w:rsidRDefault="00DD31BB" w:rsidP="00DD31BB">
      <w:pPr>
        <w:ind w:left="708"/>
        <w:jc w:val="both"/>
        <w:rPr>
          <w:rFonts w:ascii="DokChampa" w:hAnsi="DokChampa" w:cs="DokChampa"/>
        </w:rPr>
      </w:pPr>
    </w:p>
    <w:p w:rsidR="007E5832" w:rsidRDefault="00DD31BB" w:rsidP="00515171">
      <w:pPr>
        <w:ind w:left="708"/>
        <w:jc w:val="both"/>
        <w:rPr>
          <w:rFonts w:ascii="DokChampa" w:hAnsi="DokChampa" w:cs="DokChampa"/>
          <w:sz w:val="20"/>
        </w:rPr>
      </w:pPr>
      <w:r w:rsidRPr="006B09B1">
        <w:rPr>
          <w:rFonts w:ascii="DokChampa" w:hAnsi="DokChampa" w:cs="DokChampa"/>
          <w:sz w:val="20"/>
        </w:rPr>
        <w:t xml:space="preserve">The world of Banksy est une exposition de </w:t>
      </w:r>
      <w:r w:rsidR="00166FEE" w:rsidRPr="006B09B1">
        <w:rPr>
          <w:rFonts w:ascii="DokChampa" w:hAnsi="DokChampa" w:cs="DokChampa"/>
          <w:sz w:val="20"/>
        </w:rPr>
        <w:t>« street art », située dans le 9éme arrondissement de Paris, au centre Lafayette-Drouot</w:t>
      </w:r>
      <w:r w:rsidR="00B83178" w:rsidRPr="006B09B1">
        <w:rPr>
          <w:rFonts w:ascii="DokChampa" w:hAnsi="DokChampa" w:cs="DokChampa"/>
          <w:sz w:val="20"/>
        </w:rPr>
        <w:t xml:space="preserve">. Elle expose diverses fresques murales d’un artiste anonyme, prénommée Banksy. </w:t>
      </w:r>
      <w:r w:rsidR="007E5832">
        <w:rPr>
          <w:rFonts w:ascii="DokChampa" w:hAnsi="DokChampa" w:cs="DokChampa"/>
          <w:sz w:val="20"/>
        </w:rPr>
        <w:t>L’exposition regroupe des œuvres de Banksy, mais pas seulement. On peut aussi y trouver des « imitations » de ses œuvres, réalisé par un groupe d’artiste d’art ayant le même style que lui</w:t>
      </w:r>
      <w:r w:rsidR="00584ABA">
        <w:rPr>
          <w:rFonts w:ascii="DokChampa" w:hAnsi="DokChampa" w:cs="DokChampa"/>
          <w:sz w:val="20"/>
        </w:rPr>
        <w:t xml:space="preserve">. Ils ont également souhaité rester anonyme, ce que j’ai trouvé intéressant. Le fait de ne pas connaitre l’identité des artistes rend le visiteur curieux. J’ai trouvé l’exposition intéressante, elle m’a permis de découvrir l’art urbain. J’ai apprécié </w:t>
      </w:r>
      <w:r w:rsidR="00FA0A13">
        <w:rPr>
          <w:rFonts w:ascii="DokChampa" w:hAnsi="DokChampa" w:cs="DokChampa"/>
          <w:sz w:val="20"/>
        </w:rPr>
        <w:t xml:space="preserve">le fait que ce type d’art m’a semblé « fait pour tous », peu importe leur niveaux social ou leurs centres d’intérêts, </w:t>
      </w:r>
      <w:proofErr w:type="spellStart"/>
      <w:r w:rsidR="00FA0A13">
        <w:rPr>
          <w:rFonts w:ascii="DokChampa" w:hAnsi="DokChampa" w:cs="DokChampa"/>
          <w:sz w:val="20"/>
        </w:rPr>
        <w:t>touts</w:t>
      </w:r>
      <w:proofErr w:type="spellEnd"/>
      <w:r w:rsidR="00FA0A13">
        <w:rPr>
          <w:rFonts w:ascii="DokChampa" w:hAnsi="DokChampa" w:cs="DokChampa"/>
          <w:sz w:val="20"/>
        </w:rPr>
        <w:t xml:space="preserve"> les passants voient les œuvres. Lors de ma visite, j’ai observé que </w:t>
      </w:r>
      <w:r w:rsidR="00D8065F">
        <w:rPr>
          <w:rFonts w:ascii="DokChampa" w:hAnsi="DokChampa" w:cs="DokChampa"/>
          <w:sz w:val="20"/>
        </w:rPr>
        <w:t xml:space="preserve">Banksy partage un message de paix, </w:t>
      </w:r>
      <w:r w:rsidR="00E956AF">
        <w:rPr>
          <w:rFonts w:ascii="DokChampa" w:hAnsi="DokChampa" w:cs="DokChampa"/>
          <w:sz w:val="20"/>
        </w:rPr>
        <w:t xml:space="preserve">éclaire </w:t>
      </w:r>
      <w:r w:rsidR="00D8065F">
        <w:rPr>
          <w:rFonts w:ascii="DokChampa" w:hAnsi="DokChampa" w:cs="DokChampa"/>
          <w:sz w:val="20"/>
        </w:rPr>
        <w:t>son public sur certaines causes et situations mondiale</w:t>
      </w:r>
      <w:r w:rsidR="00E956AF">
        <w:rPr>
          <w:rFonts w:ascii="DokChampa" w:hAnsi="DokChampa" w:cs="DokChampa"/>
          <w:sz w:val="20"/>
        </w:rPr>
        <w:t>, mais communique également des hommages</w:t>
      </w:r>
      <w:r w:rsidR="00D8065F">
        <w:rPr>
          <w:rFonts w:ascii="DokChampa" w:hAnsi="DokChampa" w:cs="DokChampa"/>
          <w:sz w:val="20"/>
        </w:rPr>
        <w:t xml:space="preserve">. Il apporte de l’espoir </w:t>
      </w:r>
      <w:r w:rsidR="00E956AF">
        <w:rPr>
          <w:rFonts w:ascii="DokChampa" w:hAnsi="DokChampa" w:cs="DokChampa"/>
          <w:sz w:val="20"/>
        </w:rPr>
        <w:t>à</w:t>
      </w:r>
      <w:r w:rsidR="00D8065F">
        <w:rPr>
          <w:rFonts w:ascii="DokChampa" w:hAnsi="DokChampa" w:cs="DokChampa"/>
          <w:sz w:val="20"/>
        </w:rPr>
        <w:t xml:space="preserve"> travers son art en incorporant quelques éléments tels que des fleurs ou des oiseaux. </w:t>
      </w:r>
      <w:r w:rsidR="00515171">
        <w:rPr>
          <w:rFonts w:ascii="DokChampa" w:hAnsi="DokChampa" w:cs="DokChampa"/>
          <w:sz w:val="20"/>
        </w:rPr>
        <w:t xml:space="preserve">Certains moments de ma </w:t>
      </w:r>
      <w:r w:rsidR="00E956AF">
        <w:rPr>
          <w:rFonts w:ascii="DokChampa" w:hAnsi="DokChampa" w:cs="DokChampa"/>
          <w:sz w:val="20"/>
        </w:rPr>
        <w:t xml:space="preserve"> visite </w:t>
      </w:r>
      <w:r w:rsidR="00515171">
        <w:rPr>
          <w:rFonts w:ascii="DokChampa" w:hAnsi="DokChampa" w:cs="DokChampa"/>
          <w:sz w:val="20"/>
        </w:rPr>
        <w:t>ont</w:t>
      </w:r>
      <w:r w:rsidR="00E956AF">
        <w:rPr>
          <w:rFonts w:ascii="DokChampa" w:hAnsi="DokChampa" w:cs="DokChampa"/>
          <w:sz w:val="20"/>
        </w:rPr>
        <w:t xml:space="preserve"> été accompagné par un bruit d’hélicoptère</w:t>
      </w:r>
      <w:r w:rsidR="00515171">
        <w:rPr>
          <w:rFonts w:ascii="DokChampa" w:hAnsi="DokChampa" w:cs="DokChampa"/>
          <w:sz w:val="20"/>
        </w:rPr>
        <w:t>, afin de réellement accentuer les œuvres représentés. J’ai compris les messages qui cherchaient a m’être transmis et ait apprécié découvrir un nouveau type d’art, que je ne connaissais pas particulièrement. Cette expérience a été intéressante, car c’étaient la première fois que je me rendais a une exposition</w:t>
      </w:r>
      <w:r w:rsidR="00120352">
        <w:rPr>
          <w:rFonts w:ascii="DokChampa" w:hAnsi="DokChampa" w:cs="DokChampa"/>
          <w:sz w:val="20"/>
        </w:rPr>
        <w:t xml:space="preserve">. </w:t>
      </w:r>
    </w:p>
    <w:p w:rsidR="00DD31BB" w:rsidRPr="006B09B1" w:rsidRDefault="006B09B1" w:rsidP="00DD31BB">
      <w:pPr>
        <w:ind w:left="708"/>
        <w:jc w:val="both"/>
        <w:rPr>
          <w:rFonts w:ascii="DokChampa" w:hAnsi="DokChampa" w:cs="DokChampa" w:hint="cs"/>
          <w:sz w:val="20"/>
        </w:rPr>
      </w:pPr>
      <w:r>
        <w:rPr>
          <w:rFonts w:ascii="DokChampa" w:hAnsi="DokChampa" w:cs="DokChampa"/>
          <w:sz w:val="20"/>
        </w:rPr>
        <w:t xml:space="preserve"> </w:t>
      </w:r>
    </w:p>
    <w:sectPr w:rsidR="00DD31BB" w:rsidRPr="006B09B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tbQ0MTQzNTYwM7ZU0lEKTi0uzszPAykwrAUAWyb/fSwAAAA="/>
  </w:docVars>
  <w:rsids>
    <w:rsidRoot w:val="00DD31BB"/>
    <w:rsid w:val="00115C1F"/>
    <w:rsid w:val="00120352"/>
    <w:rsid w:val="00166FEE"/>
    <w:rsid w:val="00515171"/>
    <w:rsid w:val="00584ABA"/>
    <w:rsid w:val="006B09B1"/>
    <w:rsid w:val="0070443F"/>
    <w:rsid w:val="007E5832"/>
    <w:rsid w:val="00A73A62"/>
    <w:rsid w:val="00B83178"/>
    <w:rsid w:val="00D8065F"/>
    <w:rsid w:val="00DD31BB"/>
    <w:rsid w:val="00E956AF"/>
    <w:rsid w:val="00F8282D"/>
    <w:rsid w:val="00FA0A1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B11FD"/>
  <w15:chartTrackingRefBased/>
  <w15:docId w15:val="{921EC1B6-4FD0-44B1-8381-C3BC46477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251</Words>
  <Characters>1251</Characters>
  <Application>Microsoft Office Word</Application>
  <DocSecurity>0</DocSecurity>
  <Lines>20</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cp:revision>
  <dcterms:created xsi:type="dcterms:W3CDTF">2019-11-04T16:52:00Z</dcterms:created>
  <dcterms:modified xsi:type="dcterms:W3CDTF">2019-11-04T17:51:00Z</dcterms:modified>
</cp:coreProperties>
</file>